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76"/>
        <w:gridCol w:w="5504"/>
      </w:tblGrid>
      <w:tr w:rsidR="00346989" w:rsidTr="00156F3F">
        <w:trPr>
          <w:jc w:val="center"/>
        </w:trPr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Pr="00E63E19" w:rsidRDefault="00346989" w:rsidP="00B04B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bookmarkStart w:id="0" w:name="_GoBack"/>
            <w:bookmarkEnd w:id="0"/>
            <w:r w:rsidRPr="00E63E1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ological Integrity Component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Pr="00E63E19" w:rsidRDefault="00346989" w:rsidP="00B04B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63E1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ameters</w:t>
            </w:r>
          </w:p>
        </w:tc>
      </w:tr>
      <w:tr w:rsidR="00346989" w:rsidTr="00156F3F">
        <w:trPr>
          <w:jc w:val="center"/>
        </w:trPr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Pr="00E63E19" w:rsidRDefault="00346989" w:rsidP="00B04B4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63E1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spellStart"/>
            <w:r w:rsidRPr="00E63E1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E63E1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Biotic community composition. 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ed on Average Score Per Taxa (∑ tolerance index of families/ number of families found at site). Scores were normalized on a scale of 0-1.</w:t>
            </w:r>
          </w:p>
        </w:tc>
      </w:tr>
      <w:tr w:rsidR="00346989" w:rsidTr="00156F3F">
        <w:trPr>
          <w:jc w:val="center"/>
        </w:trPr>
        <w:tc>
          <w:tcPr>
            <w:tcW w:w="3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Pr="00E63E19" w:rsidRDefault="00346989" w:rsidP="00B04B4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63E1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ii) Habitat qualit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a</w:t>
            </w:r>
            <w:r w:rsidRPr="00E63E1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rage of normalized scores for Riparian Integrity and Fluvial Habitat Quality.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iparian Integrit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Based on the QBR-Am Index, which grades the quality of the riparian habitat on a scale of 0-100, a score of 100 represented higher riparian habitat quality. QBR-Am scores were normalized on a scale of 0-1.</w:t>
            </w:r>
          </w:p>
        </w:tc>
      </w:tr>
      <w:tr w:rsidR="00346989" w:rsidTr="00156F3F">
        <w:trPr>
          <w:jc w:val="center"/>
        </w:trPr>
        <w:tc>
          <w:tcPr>
            <w:tcW w:w="3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6989" w:rsidRDefault="00346989" w:rsidP="00B04B4B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Fluvial Habitat Qualit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Based on the IHF-Am Index, which grades the condition of the fluvial habitat from 0-100, a score of 100 represented higher fluvial habitat quality. IHF-Am scores were normalized on a scale of 0-1.</w:t>
            </w:r>
          </w:p>
        </w:tc>
      </w:tr>
      <w:tr w:rsidR="00346989" w:rsidRPr="00CE067A" w:rsidTr="00156F3F">
        <w:trPr>
          <w:jc w:val="center"/>
        </w:trPr>
        <w:tc>
          <w:tcPr>
            <w:tcW w:w="3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Pr="002C5EA4" w:rsidRDefault="00346989" w:rsidP="00B04B4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iii) Physical-</w:t>
            </w:r>
            <w:r w:rsidRPr="00E63E1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emical characteristic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a</w:t>
            </w:r>
            <w:r w:rsidRPr="002C5EA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rage of normalized scores for conductivity, pH, temperature and dissolved oxygen.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H.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absolute difference between observed values and predicted values, which was normalized on a scale of 0-1. pH values that presented the highest variation from the references values received a lower score.</w:t>
            </w:r>
          </w:p>
        </w:tc>
      </w:tr>
      <w:tr w:rsidR="00346989" w:rsidRPr="00CE067A" w:rsidTr="00156F3F">
        <w:trPr>
          <w:trHeight w:val="315"/>
          <w:jc w:val="center"/>
        </w:trPr>
        <w:tc>
          <w:tcPr>
            <w:tcW w:w="3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6989" w:rsidRDefault="00346989" w:rsidP="00B04B4B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nductivity (</w:t>
            </w:r>
            <w:proofErr w:type="spellStart"/>
            <w:r>
              <w:rPr>
                <w:rFonts w:ascii="Times New Roman" w:hAnsi="Times New Roman" w:cs="Times New Roman"/>
                <w:i/>
                <w:color w:val="343434"/>
                <w:sz w:val="24"/>
                <w:szCs w:val="24"/>
                <w:lang w:val="en-US"/>
              </w:rPr>
              <w:t>μS</w:t>
            </w:r>
            <w:proofErr w:type="spellEnd"/>
            <w:r>
              <w:rPr>
                <w:rFonts w:ascii="Times New Roman" w:hAnsi="Times New Roman" w:cs="Times New Roman"/>
                <w:i/>
                <w:color w:val="343434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cs="Times New Roman"/>
                <w:bCs/>
                <w:i/>
                <w:color w:val="343434"/>
                <w:sz w:val="24"/>
                <w:szCs w:val="24"/>
                <w:lang w:val="en-US"/>
              </w:rPr>
              <w:t xml:space="preserve">cm)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absolute difference between observed values and predicted values, which was normalized on a scale of 0-1. Conductivity values that presented the highest variation from the references values received a lower score.</w:t>
            </w:r>
          </w:p>
        </w:tc>
      </w:tr>
      <w:tr w:rsidR="00346989" w:rsidRPr="00CE067A" w:rsidTr="00156F3F">
        <w:trPr>
          <w:trHeight w:val="158"/>
          <w:jc w:val="center"/>
        </w:trPr>
        <w:tc>
          <w:tcPr>
            <w:tcW w:w="3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6989" w:rsidRDefault="00346989" w:rsidP="00B04B4B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emperature (ºC)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absolute difference between observed values and predicted values, which was normalized on a scale of 0-1. O</w:t>
            </w:r>
            <w:r w:rsidRPr="007C7E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served values that were within a </w:t>
            </w:r>
            <w:r w:rsidRPr="007C7E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sym w:font="Symbol" w:char="F0B1"/>
            </w:r>
            <w:r w:rsidRPr="007C7E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7C7E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sym w:font="Symbol" w:char="F0B0"/>
            </w:r>
            <w:r w:rsidRPr="007C7E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 rang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rom the references values</w:t>
            </w:r>
            <w:r w:rsidRPr="007C7E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re considered to rep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sent</w:t>
            </w:r>
            <w:r w:rsidRPr="007C7E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ig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</w:t>
            </w:r>
            <w:r w:rsidRPr="007C7E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ater quality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mperature values outside that range were scored depending on their proximity to the reference value.</w:t>
            </w:r>
          </w:p>
        </w:tc>
      </w:tr>
      <w:tr w:rsidR="00346989" w:rsidRPr="00CE067A" w:rsidTr="00156F3F">
        <w:trPr>
          <w:trHeight w:val="158"/>
          <w:jc w:val="center"/>
        </w:trPr>
        <w:tc>
          <w:tcPr>
            <w:tcW w:w="3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6989" w:rsidRDefault="00346989" w:rsidP="00B04B4B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ssolved Oxygen (mg/L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The difference between measured data and expected data, which was normalized on a scale of 0-1. O</w:t>
            </w:r>
            <w:r w:rsidRPr="003E0E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served values that were above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ferences</w:t>
            </w:r>
            <w:r w:rsidRPr="003E0E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evels, which for the sites at lower altitudes (&lt; 600 m) are above 2 mg/L and for sites at higher altitudes are above 6 mg/L, were considered to represent high water quality.</w:t>
            </w:r>
          </w:p>
        </w:tc>
      </w:tr>
      <w:tr w:rsidR="00346989" w:rsidRPr="00CE067A" w:rsidTr="00156F3F">
        <w:trPr>
          <w:trHeight w:val="158"/>
          <w:jc w:val="center"/>
        </w:trPr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cological Integrity Index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989" w:rsidRDefault="00346989" w:rsidP="00B04B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verage of the normalized scores of the 3 components.</w:t>
            </w:r>
          </w:p>
        </w:tc>
      </w:tr>
    </w:tbl>
    <w:p w:rsidR="00346989" w:rsidRDefault="00346989" w:rsidP="00156F3F">
      <w:pPr>
        <w:spacing w:after="12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34698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1tDC3MDYwMTAxNzdS0lEKTi0uzszPAykwrgUAj29WPSwAAAA="/>
  </w:docVars>
  <w:rsids>
    <w:rsidRoot w:val="00346989"/>
    <w:rsid w:val="00156F3F"/>
    <w:rsid w:val="00346989"/>
    <w:rsid w:val="00A401C5"/>
    <w:rsid w:val="00AF566B"/>
    <w:rsid w:val="00C7799B"/>
    <w:rsid w:val="00CE067A"/>
    <w:rsid w:val="00DD69C2"/>
    <w:rsid w:val="00F62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B1ABE0-E7D8-4E57-AA9E-47AC4BEFF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6989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9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P. Universidad Catolica de Chile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oratorio Dr. P. Marquet</dc:creator>
  <cp:lastModifiedBy>Janeth Lessmann</cp:lastModifiedBy>
  <cp:revision>4</cp:revision>
  <dcterms:created xsi:type="dcterms:W3CDTF">2019-10-03T17:53:00Z</dcterms:created>
  <dcterms:modified xsi:type="dcterms:W3CDTF">2019-10-04T20:17:00Z</dcterms:modified>
</cp:coreProperties>
</file>